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5" w:name="Xed76ef87d9c301da19859f2ff9ba9ac48b36058"/>
    <w:p>
      <w:pPr>
        <w:pStyle w:val="Heading1"/>
      </w:pPr>
      <w:r>
        <w:t xml:space="preserve">Cover Letter for Electrical Engineer Position in France Marseille</w:t>
      </w:r>
    </w:p>
    <w:p>
      <w:pPr>
        <w:pStyle w:val="FirstParagraph"/>
      </w:pPr>
      <w:r>
        <w:t xml:space="preserve">Dear [Hiring Manager's Name],</w:t>
      </w:r>
    </w:p>
    <w:p>
      <w:pPr>
        <w:pStyle w:val="BodyText"/>
      </w:pPr>
      <w:r>
        <w:t xml:space="preserve">I am writing to express my enthusiastic interest in the Electrical Engineer position at your esteemed organization in France, specifically Marseille. As a highly motivated and technically skilled professional with over [X years] of experience in electrical engineering, I am eager to contribute my expertise to a dynamic environment that values innovation and excellence. My background in power systems, automation, and renewable energy solutions aligns seamlessly with the needs of your team, and I am particularly excited about the opportunity to work within the vibrant technological ecosystem of Marseille.</w:t>
      </w:r>
    </w:p>
    <w:bookmarkStart w:id="20" w:name="why-france-marseille"/>
    <w:p>
      <w:pPr>
        <w:pStyle w:val="Heading2"/>
      </w:pPr>
      <w:r>
        <w:t xml:space="preserve">Why France Marseille?</w:t>
      </w:r>
    </w:p>
    <w:p>
      <w:pPr>
        <w:pStyle w:val="FirstParagraph"/>
      </w:pPr>
      <w:r>
        <w:t xml:space="preserve">Marseille, a city renowned for its rich cultural heritage and cutting-edge industrial advancements, has long been a hub for engineering innovation in France. The city’s strategic location as a gateway to the Mediterranean, combined with its growing focus on sustainable infrastructure and smart energy solutions, makes it an ideal place to advance my career as an Electrical Engineer. I have followed the developments of [Company Name] closely and am deeply impressed by your commitment to [specific project, technology, or industry relevant to the company]. This alignment of values and goals has inspired me to apply for this role.</w:t>
      </w:r>
    </w:p>
    <w:p>
      <w:pPr>
        <w:pStyle w:val="BodyText"/>
      </w:pPr>
      <w:r>
        <w:t xml:space="preserve">My academic foundation in Electrical Engineering from [University Name], where I graduated with honors, equipped me with a strong understanding of circuit design, power electronics, and energy systems. Throughout my career, I have worked on diverse projects that span from designing industrial control systems to optimizing renewable energy grids. These experiences have honed my ability to approach complex challenges with creativity and precision—skills that are essential in the fast-paced environment of France Marseille.</w:t>
      </w:r>
    </w:p>
    <w:bookmarkEnd w:id="20"/>
    <w:bookmarkStart w:id="21" w:name="professional-experience-and-expertise"/>
    <w:p>
      <w:pPr>
        <w:pStyle w:val="Heading2"/>
      </w:pPr>
      <w:r>
        <w:t xml:space="preserve">Professional Experience and Expertise</w:t>
      </w:r>
    </w:p>
    <w:p>
      <w:pPr>
        <w:pStyle w:val="FirstParagraph"/>
      </w:pPr>
      <w:r>
        <w:t xml:space="preserve">In my previous role as an Electrical Engineer at [Previous Company Name], I was responsible for [specific responsibilities, e.g., "designing and implementing automation systems for manufacturing plants"]. This position required a deep understanding of both hardware and software integration, which I achieved through continuous learning and collaboration with cross-functional teams. My work on [specific project or achievement, e.g., "a solar power microgrid for a coastal facility"] not only reduced energy costs by 25% but also contributed to the company’s sustainability goals. Such achievements reflect my dedication to delivering results that align with both technical and environmental priorities.</w:t>
      </w:r>
    </w:p>
    <w:p>
      <w:pPr>
        <w:pStyle w:val="BodyText"/>
      </w:pPr>
      <w:r>
        <w:t xml:space="preserve">Additionally, I have led teams in the development of [specific technology or system, e.g., "smart grid solutions for urban infrastructure"], which involved coordinating with stakeholders to ensure compliance with European standards such as EN 50160 and IEC 61850. This experience taught me the importance of adhering to stringent regulations while maintaining a focus on innovation. In France, where regulatory frameworks are rigorous and the demand for sustainable technologies is rising, these skills will be invaluable.</w:t>
      </w:r>
    </w:p>
    <w:bookmarkEnd w:id="21"/>
    <w:bookmarkStart w:id="22" w:name="technical-skills-and-certifications"/>
    <w:p>
      <w:pPr>
        <w:pStyle w:val="Heading2"/>
      </w:pPr>
      <w:r>
        <w:t xml:space="preserve">Technical Skills and Certifications</w:t>
      </w:r>
    </w:p>
    <w:p>
      <w:pPr>
        <w:pStyle w:val="FirstParagraph"/>
      </w:pPr>
      <w:r>
        <w:t xml:space="preserve">I possess a comprehensive skill set in electrical engineering, including proficiency in CAD software (AutoCAD, Eplan), PLC programming (Siemens, Allen-Bradley), and simulation tools (MATLAB/Simulink). My expertise extends to power systems analysis, where I have conducted load flow studies and fault calculations for both residential and industrial applications. Furthermore, I hold certifications in [relevant certifications, e.g., "IEEE Power &amp; Energy Society" or "Renewable Energy Systems"], which underscore my commitment to professional development.</w:t>
      </w:r>
    </w:p>
    <w:p>
      <w:pPr>
        <w:pStyle w:val="BodyText"/>
      </w:pPr>
      <w:r>
        <w:t xml:space="preserve">My adaptability and ability to work in multicultural teams have been critical to my success. Having collaborated with engineers from Germany, Italy, and the United States, I am accustomed to navigating diverse perspectives and leveraging global best practices. This experience has prepared me to thrive in the collaborative environment of Marseille’s engineering community.</w:t>
      </w:r>
    </w:p>
    <w:bookmarkEnd w:id="22"/>
    <w:bookmarkStart w:id="23" w:name="why-i-am-a-perfect-fit-for-your-team"/>
    <w:p>
      <w:pPr>
        <w:pStyle w:val="Heading2"/>
      </w:pPr>
      <w:r>
        <w:t xml:space="preserve">Why I Am a Perfect Fit for Your Team</w:t>
      </w:r>
    </w:p>
    <w:p>
      <w:pPr>
        <w:pStyle w:val="FirstParagraph"/>
      </w:pPr>
      <w:r>
        <w:t xml:space="preserve">What draws me to France Marseille is not only the city’s economic and technological vibrancy but also its emphasis on innovation and sustainability. The region is at the forefront of initiatives such as [specific example, e.g., "smart city projects" or "offshore wind energy development"], and I am eager to contribute my expertise to these transformative efforts. My passion for solving real-world challenges through engineering aligns perfectly with the mission of your organization.</w:t>
      </w:r>
    </w:p>
    <w:p>
      <w:pPr>
        <w:pStyle w:val="BodyText"/>
      </w:pPr>
      <w:r>
        <w:t xml:space="preserve">Moreover, my fluency in English and basic proficiency in French (with a willingness to improve) enables me to communicate effectively with local teams and clients. I am also familiar with the cultural nuances of working in France, which allows me to integrate seamlessly into your company’s operations. Whether it’s collaborating on a complex power system upgrade or mentoring junior engineers, I am ready to bring my expertise and enthusiasm to your team.</w:t>
      </w:r>
    </w:p>
    <w:bookmarkEnd w:id="23"/>
    <w:bookmarkStart w:id="24" w:name="conclusion"/>
    <w:p>
      <w:pPr>
        <w:pStyle w:val="Heading2"/>
      </w:pPr>
      <w:r>
        <w:t xml:space="preserve">Conclusion</w:t>
      </w:r>
    </w:p>
    <w:p>
      <w:pPr>
        <w:pStyle w:val="FirstParagraph"/>
      </w:pPr>
      <w:r>
        <w:t xml:space="preserve">In conclusion, I am confident that my technical acumen, hands-on experience, and passion for electrical engineering make me an ideal candidate for this position in France Marseille. I am eager to contribute to your organization’s success by delivering innovative solutions that meet the evolving demands of the industry. Thank you for considering my application. I would be honored to discuss how my skills and experiences align with your needs during an intervie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France Marseille</dc:title>
  <dc:creator/>
  <dc:language>en</dc:language>
  <cp:keywords/>
  <dcterms:created xsi:type="dcterms:W3CDTF">2026-07-21T06:39:19Z</dcterms:created>
  <dcterms:modified xsi:type="dcterms:W3CDTF">2026-07-21T06:39:19Z</dcterms:modified>
</cp:coreProperties>
</file>

<file path=docProps/custom.xml><?xml version="1.0" encoding="utf-8"?>
<Properties xmlns="http://schemas.openxmlformats.org/officeDocument/2006/custom-properties" xmlns:vt="http://schemas.openxmlformats.org/officeDocument/2006/docPropsVTypes"/>
</file>